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771C9" w:rsidRPr="00D51200" w:rsidRDefault="002771C9" w:rsidP="002771C9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D51200">
        <w:rPr>
          <w:rFonts w:ascii="Times New Roman" w:hAnsi="Times New Roman" w:cs="Times New Roman"/>
          <w:b/>
          <w:sz w:val="20"/>
          <w:szCs w:val="20"/>
          <w:u w:val="single"/>
        </w:rPr>
        <w:t>Information and Database Management Systems (IDBMS)</w:t>
      </w:r>
    </w:p>
    <w:p w:rsidR="00D2506E" w:rsidRPr="00D51200" w:rsidRDefault="00E12BFF" w:rsidP="00D2506E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D51200">
        <w:rPr>
          <w:rFonts w:ascii="Times New Roman" w:hAnsi="Times New Roman" w:cs="Times New Roman"/>
          <w:b/>
          <w:sz w:val="20"/>
          <w:szCs w:val="20"/>
          <w:u w:val="single"/>
        </w:rPr>
        <w:t>Lab Assignment #3</w:t>
      </w:r>
    </w:p>
    <w:p w:rsidR="002771C9" w:rsidRPr="00D51200" w:rsidRDefault="002771C9" w:rsidP="002771C9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  <w:bookmarkStart w:id="0" w:name="_GoBack"/>
      <w:bookmarkEnd w:id="0"/>
    </w:p>
    <w:p w:rsidR="002771C9" w:rsidRPr="00D51200" w:rsidRDefault="002771C9" w:rsidP="002771C9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 xml:space="preserve">Consider a modernized version of Microsoft's </w:t>
      </w:r>
      <w:r w:rsidRPr="00D51200">
        <w:rPr>
          <w:rFonts w:ascii="Times New Roman" w:hAnsi="Times New Roman" w:cs="Times New Roman"/>
          <w:i/>
          <w:sz w:val="20"/>
          <w:szCs w:val="20"/>
        </w:rPr>
        <w:t>Northwind</w:t>
      </w:r>
      <w:r w:rsidRPr="00D51200">
        <w:rPr>
          <w:rFonts w:ascii="Times New Roman" w:hAnsi="Times New Roman" w:cs="Times New Roman"/>
          <w:sz w:val="20"/>
          <w:szCs w:val="20"/>
        </w:rPr>
        <w:t xml:space="preserve"> database. </w:t>
      </w:r>
      <w:r w:rsidRPr="00D51200">
        <w:rPr>
          <w:rFonts w:ascii="Times New Roman" w:hAnsi="Times New Roman" w:cs="Times New Roman"/>
          <w:i/>
          <w:sz w:val="20"/>
          <w:szCs w:val="20"/>
        </w:rPr>
        <w:t>Northwind</w:t>
      </w:r>
      <w:r w:rsidRPr="00D51200">
        <w:rPr>
          <w:rFonts w:ascii="Times New Roman" w:hAnsi="Times New Roman" w:cs="Times New Roman"/>
          <w:sz w:val="20"/>
          <w:szCs w:val="20"/>
        </w:rPr>
        <w:t xml:space="preserve"> is a fictitious store that sells specialty food products from all over the world. The database has 5 tables. Below is an Entity Relationship Diagram (ERD) which shows the tables and their relationships.</w:t>
      </w:r>
    </w:p>
    <w:p w:rsidR="001175AA" w:rsidRPr="00D51200" w:rsidRDefault="001175AA" w:rsidP="002771C9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153501" w:rsidRPr="00D51200" w:rsidRDefault="00153501" w:rsidP="00153501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5C18F48E" wp14:editId="446AC6B3">
            <wp:extent cx="3069146" cy="2698750"/>
            <wp:effectExtent l="0" t="0" r="0" b="6350"/>
            <wp:docPr id="1" name="Picture 1" descr="http://www.dofactory.com/Images/sql-schem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dofactory.com/Images/sql-schema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000" cy="271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3501" w:rsidRPr="00D51200" w:rsidRDefault="00153501" w:rsidP="002771C9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153501" w:rsidRPr="00D51200" w:rsidRDefault="00153501" w:rsidP="00153501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Here, &lt;pk&gt; represents the primary key and &lt;fk&gt; is foreign key. The domain set of each attribute is given the figure itself.</w:t>
      </w:r>
    </w:p>
    <w:p w:rsidR="00153501" w:rsidRPr="00D51200" w:rsidRDefault="00153501" w:rsidP="00153501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153501" w:rsidRPr="00D51200" w:rsidRDefault="00153501" w:rsidP="00153501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Create the tables for the given database using CREATE TABLE statement in MySQL.</w:t>
      </w:r>
    </w:p>
    <w:p w:rsidR="00153501" w:rsidRPr="00D51200" w:rsidRDefault="00153501" w:rsidP="00153501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Specify the primary key and referential integrity constraints in each table.</w:t>
      </w:r>
    </w:p>
    <w:p w:rsidR="00153501" w:rsidRPr="00D51200" w:rsidRDefault="00A0143F" w:rsidP="00A0143F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Specify the NOT NULL constraint on the following columns of each table:</w:t>
      </w:r>
    </w:p>
    <w:p w:rsidR="00A0143F" w:rsidRPr="00D51200" w:rsidRDefault="00B005F6" w:rsidP="00A0143F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Customer (</w:t>
      </w:r>
      <w:r w:rsidR="00A0143F" w:rsidRPr="00D51200">
        <w:rPr>
          <w:rFonts w:ascii="Times New Roman" w:hAnsi="Times New Roman" w:cs="Times New Roman"/>
          <w:sz w:val="20"/>
          <w:szCs w:val="20"/>
        </w:rPr>
        <w:t>FirstName)</w:t>
      </w:r>
    </w:p>
    <w:p w:rsidR="00A0143F" w:rsidRPr="00D51200" w:rsidRDefault="00B005F6" w:rsidP="00A0143F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Order (</w:t>
      </w:r>
      <w:r w:rsidR="00A0143F" w:rsidRPr="00D51200">
        <w:rPr>
          <w:rFonts w:ascii="Times New Roman" w:hAnsi="Times New Roman" w:cs="Times New Roman"/>
          <w:sz w:val="20"/>
          <w:szCs w:val="20"/>
        </w:rPr>
        <w:t>OrderDate)</w:t>
      </w:r>
    </w:p>
    <w:p w:rsidR="00A0143F" w:rsidRPr="00D51200" w:rsidRDefault="00B005F6" w:rsidP="00A0143F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Product (</w:t>
      </w:r>
      <w:r w:rsidR="00A0143F" w:rsidRPr="00D51200">
        <w:rPr>
          <w:rFonts w:ascii="Times New Roman" w:hAnsi="Times New Roman" w:cs="Times New Roman"/>
          <w:sz w:val="20"/>
          <w:szCs w:val="20"/>
        </w:rPr>
        <w:t>ProductName</w:t>
      </w:r>
      <w:r w:rsidRPr="00D51200">
        <w:rPr>
          <w:rFonts w:ascii="Times New Roman" w:hAnsi="Times New Roman" w:cs="Times New Roman"/>
          <w:sz w:val="20"/>
          <w:szCs w:val="20"/>
        </w:rPr>
        <w:t>, IsDiscontinued</w:t>
      </w:r>
      <w:r w:rsidR="00A0143F" w:rsidRPr="00D51200">
        <w:rPr>
          <w:rFonts w:ascii="Times New Roman" w:hAnsi="Times New Roman" w:cs="Times New Roman"/>
          <w:sz w:val="20"/>
          <w:szCs w:val="20"/>
        </w:rPr>
        <w:t>)</w:t>
      </w:r>
    </w:p>
    <w:p w:rsidR="00B005F6" w:rsidRPr="00D51200" w:rsidRDefault="00B005F6" w:rsidP="00A0143F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Supplier (CompanyName)</w:t>
      </w:r>
    </w:p>
    <w:p w:rsidR="00B005F6" w:rsidRPr="00D51200" w:rsidRDefault="001175AA" w:rsidP="00B005F6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ab/>
        <w:t>The other columns may have NU</w:t>
      </w:r>
      <w:r w:rsidR="00B005F6" w:rsidRPr="00D51200">
        <w:rPr>
          <w:rFonts w:ascii="Times New Roman" w:hAnsi="Times New Roman" w:cs="Times New Roman"/>
          <w:sz w:val="20"/>
          <w:szCs w:val="20"/>
        </w:rPr>
        <w:t>LL values.</w:t>
      </w:r>
    </w:p>
    <w:p w:rsidR="002B11A5" w:rsidRPr="00D51200" w:rsidRDefault="002B11A5" w:rsidP="002B11A5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 xml:space="preserve">Specify the default value of following </w:t>
      </w:r>
      <w:r w:rsidR="001175AA" w:rsidRPr="00D51200">
        <w:rPr>
          <w:rFonts w:ascii="Times New Roman" w:hAnsi="Times New Roman" w:cs="Times New Roman"/>
          <w:sz w:val="20"/>
          <w:szCs w:val="20"/>
        </w:rPr>
        <w:t>columns</w:t>
      </w:r>
      <w:r w:rsidRPr="00D51200">
        <w:rPr>
          <w:rFonts w:ascii="Times New Roman" w:hAnsi="Times New Roman" w:cs="Times New Roman"/>
          <w:sz w:val="20"/>
          <w:szCs w:val="20"/>
        </w:rPr>
        <w:t xml:space="preserve"> using DEFAULT constraint:</w:t>
      </w:r>
    </w:p>
    <w:p w:rsidR="002B11A5" w:rsidRPr="00D51200" w:rsidRDefault="002B11A5" w:rsidP="002B11A5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Order (</w:t>
      </w:r>
      <w:r w:rsidRPr="00D51200">
        <w:rPr>
          <w:rFonts w:ascii="Times New Roman" w:hAnsi="Times New Roman" w:cs="Times New Roman"/>
          <w:sz w:val="20"/>
          <w:szCs w:val="20"/>
        </w:rPr>
        <w:t>TotalAmount</w:t>
      </w:r>
      <w:r w:rsidRPr="00D51200">
        <w:rPr>
          <w:rFonts w:ascii="Times New Roman" w:hAnsi="Times New Roman" w:cs="Times New Roman"/>
          <w:sz w:val="20"/>
          <w:szCs w:val="20"/>
        </w:rPr>
        <w:t xml:space="preserve"> = 0)</w:t>
      </w:r>
    </w:p>
    <w:p w:rsidR="002B11A5" w:rsidRPr="00D51200" w:rsidRDefault="002B11A5" w:rsidP="002B11A5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OrderItem (</w:t>
      </w:r>
      <w:r w:rsidRPr="00D51200">
        <w:rPr>
          <w:rFonts w:ascii="Times New Roman" w:hAnsi="Times New Roman" w:cs="Times New Roman"/>
          <w:sz w:val="20"/>
          <w:szCs w:val="20"/>
        </w:rPr>
        <w:t>UnitPrice</w:t>
      </w:r>
      <w:r w:rsidRPr="00D51200">
        <w:rPr>
          <w:rFonts w:ascii="Times New Roman" w:hAnsi="Times New Roman" w:cs="Times New Roman"/>
          <w:sz w:val="20"/>
          <w:szCs w:val="20"/>
        </w:rPr>
        <w:t xml:space="preserve"> = 0)</w:t>
      </w:r>
    </w:p>
    <w:p w:rsidR="002B11A5" w:rsidRPr="00D51200" w:rsidRDefault="002B11A5" w:rsidP="002B11A5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OrderItem</w:t>
      </w:r>
      <w:r w:rsidRPr="00D51200">
        <w:rPr>
          <w:rFonts w:ascii="Times New Roman" w:hAnsi="Times New Roman" w:cs="Times New Roman"/>
          <w:sz w:val="20"/>
          <w:szCs w:val="20"/>
        </w:rPr>
        <w:t xml:space="preserve"> (Quantity = 1)</w:t>
      </w:r>
    </w:p>
    <w:p w:rsidR="002B11A5" w:rsidRPr="00D51200" w:rsidRDefault="002B11A5" w:rsidP="002B11A5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 xml:space="preserve">Product </w:t>
      </w:r>
      <w:r w:rsidRPr="00D51200">
        <w:rPr>
          <w:rFonts w:ascii="Times New Roman" w:hAnsi="Times New Roman" w:cs="Times New Roman"/>
          <w:sz w:val="20"/>
          <w:szCs w:val="20"/>
        </w:rPr>
        <w:t>(UnitPrice</w:t>
      </w:r>
      <w:r w:rsidRPr="00D51200">
        <w:rPr>
          <w:rFonts w:ascii="Times New Roman" w:hAnsi="Times New Roman" w:cs="Times New Roman"/>
          <w:sz w:val="20"/>
          <w:szCs w:val="20"/>
        </w:rPr>
        <w:t xml:space="preserve"> = 0)</w:t>
      </w:r>
    </w:p>
    <w:p w:rsidR="002B11A5" w:rsidRPr="00D51200" w:rsidRDefault="002B11A5" w:rsidP="002B11A5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 xml:space="preserve">Specify a UNIQUE constraint on the column </w:t>
      </w:r>
      <w:r w:rsidRPr="00D51200">
        <w:rPr>
          <w:rFonts w:ascii="Times New Roman" w:hAnsi="Times New Roman" w:cs="Times New Roman"/>
          <w:i/>
          <w:sz w:val="20"/>
          <w:szCs w:val="20"/>
        </w:rPr>
        <w:t>CompanyName</w:t>
      </w:r>
      <w:r w:rsidRPr="00D51200">
        <w:rPr>
          <w:rFonts w:ascii="Times New Roman" w:hAnsi="Times New Roman" w:cs="Times New Roman"/>
          <w:sz w:val="20"/>
          <w:szCs w:val="20"/>
        </w:rPr>
        <w:t xml:space="preserve"> in Supplier table.</w:t>
      </w:r>
    </w:p>
    <w:p w:rsidR="00BD046E" w:rsidRPr="00D51200" w:rsidRDefault="00BD046E" w:rsidP="002B11A5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 xml:space="preserve">Specify a CHECK constraint to ensure that the value of </w:t>
      </w:r>
      <w:r w:rsidRPr="00D51200">
        <w:rPr>
          <w:rFonts w:ascii="Times New Roman" w:hAnsi="Times New Roman" w:cs="Times New Roman"/>
          <w:i/>
          <w:sz w:val="20"/>
          <w:szCs w:val="20"/>
        </w:rPr>
        <w:t>UnitPrice</w:t>
      </w:r>
      <w:r w:rsidRPr="00D51200">
        <w:rPr>
          <w:rFonts w:ascii="Times New Roman" w:hAnsi="Times New Roman" w:cs="Times New Roman"/>
          <w:sz w:val="20"/>
          <w:szCs w:val="20"/>
        </w:rPr>
        <w:t xml:space="preserve"> in </w:t>
      </w:r>
      <w:r w:rsidRPr="00D51200">
        <w:rPr>
          <w:rFonts w:ascii="Times New Roman" w:hAnsi="Times New Roman" w:cs="Times New Roman"/>
          <w:i/>
          <w:sz w:val="20"/>
          <w:szCs w:val="20"/>
        </w:rPr>
        <w:t>Product</w:t>
      </w:r>
      <w:r w:rsidRPr="00D51200">
        <w:rPr>
          <w:rFonts w:ascii="Times New Roman" w:hAnsi="Times New Roman" w:cs="Times New Roman"/>
          <w:sz w:val="20"/>
          <w:szCs w:val="20"/>
        </w:rPr>
        <w:t xml:space="preserve"> table must be greater than </w:t>
      </w:r>
      <w:r w:rsidR="00AD673D" w:rsidRPr="00D51200">
        <w:rPr>
          <w:rFonts w:ascii="Times New Roman" w:hAnsi="Times New Roman" w:cs="Times New Roman"/>
          <w:sz w:val="20"/>
          <w:szCs w:val="20"/>
        </w:rPr>
        <w:t xml:space="preserve">or </w:t>
      </w:r>
      <w:r w:rsidRPr="00D51200">
        <w:rPr>
          <w:rFonts w:ascii="Times New Roman" w:hAnsi="Times New Roman" w:cs="Times New Roman"/>
          <w:sz w:val="20"/>
          <w:szCs w:val="20"/>
        </w:rPr>
        <w:t xml:space="preserve">equal to the value of </w:t>
      </w:r>
      <w:r w:rsidRPr="00D51200">
        <w:rPr>
          <w:rFonts w:ascii="Times New Roman" w:hAnsi="Times New Roman" w:cs="Times New Roman"/>
          <w:i/>
          <w:sz w:val="20"/>
          <w:szCs w:val="20"/>
        </w:rPr>
        <w:t>UnitPrice</w:t>
      </w:r>
      <w:r w:rsidRPr="00D51200">
        <w:rPr>
          <w:rFonts w:ascii="Times New Roman" w:hAnsi="Times New Roman" w:cs="Times New Roman"/>
          <w:sz w:val="20"/>
          <w:szCs w:val="20"/>
        </w:rPr>
        <w:t xml:space="preserve"> in </w:t>
      </w:r>
      <w:r w:rsidRPr="00D51200">
        <w:rPr>
          <w:rFonts w:ascii="Times New Roman" w:hAnsi="Times New Roman" w:cs="Times New Roman"/>
          <w:i/>
          <w:sz w:val="20"/>
          <w:szCs w:val="20"/>
        </w:rPr>
        <w:t>OrderItem</w:t>
      </w:r>
      <w:r w:rsidRPr="00D51200">
        <w:rPr>
          <w:rFonts w:ascii="Times New Roman" w:hAnsi="Times New Roman" w:cs="Times New Roman"/>
          <w:sz w:val="20"/>
          <w:szCs w:val="20"/>
        </w:rPr>
        <w:t xml:space="preserve"> table.</w:t>
      </w:r>
    </w:p>
    <w:p w:rsidR="00827DA2" w:rsidRPr="00D51200" w:rsidRDefault="00827DA2" w:rsidP="002B11A5">
      <w:pPr>
        <w:pStyle w:val="ListParagraph"/>
        <w:numPr>
          <w:ilvl w:val="0"/>
          <w:numId w:val="4"/>
        </w:num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Populate the data in tables from the attached .xls files using INSERT INTO statement in MySQL.</w:t>
      </w:r>
    </w:p>
    <w:p w:rsidR="00827DA2" w:rsidRPr="00D51200" w:rsidRDefault="00775445" w:rsidP="00827DA2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Customer Table: customer.xls</w:t>
      </w:r>
    </w:p>
    <w:p w:rsidR="00775445" w:rsidRPr="00D51200" w:rsidRDefault="00775445" w:rsidP="00775445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Supplier Table: supplier.xls</w:t>
      </w:r>
    </w:p>
    <w:p w:rsidR="00775445" w:rsidRPr="00D51200" w:rsidRDefault="00775445" w:rsidP="00775445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Product Table: product.xls</w:t>
      </w:r>
    </w:p>
    <w:p w:rsidR="00775445" w:rsidRPr="00D51200" w:rsidRDefault="00775445" w:rsidP="00775445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Order Table: order.xls</w:t>
      </w:r>
    </w:p>
    <w:p w:rsidR="00775445" w:rsidRPr="00D51200" w:rsidRDefault="00775445" w:rsidP="00775445">
      <w:pPr>
        <w:pStyle w:val="ListParagraph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r w:rsidRPr="00D51200">
        <w:rPr>
          <w:rFonts w:ascii="Times New Roman" w:hAnsi="Times New Roman" w:cs="Times New Roman"/>
          <w:sz w:val="20"/>
          <w:szCs w:val="20"/>
        </w:rPr>
        <w:t>OrderItem Table: orderitem.xls</w:t>
      </w:r>
    </w:p>
    <w:p w:rsidR="002771C9" w:rsidRPr="00D51200" w:rsidRDefault="002771C9" w:rsidP="002771C9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</w:p>
    <w:p w:rsidR="002771C9" w:rsidRPr="00D51200" w:rsidRDefault="002771C9" w:rsidP="00153501">
      <w:pPr>
        <w:spacing w:after="0"/>
        <w:jc w:val="center"/>
        <w:rPr>
          <w:rFonts w:ascii="Times New Roman" w:hAnsi="Times New Roman" w:cs="Times New Roman"/>
          <w:sz w:val="20"/>
          <w:szCs w:val="20"/>
        </w:rPr>
      </w:pPr>
    </w:p>
    <w:sectPr w:rsidR="002771C9" w:rsidRPr="00D51200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365CD" w:rsidRDefault="00C365CD" w:rsidP="00D2506E">
      <w:pPr>
        <w:spacing w:after="0" w:line="240" w:lineRule="auto"/>
      </w:pPr>
      <w:r>
        <w:separator/>
      </w:r>
    </w:p>
  </w:endnote>
  <w:endnote w:type="continuationSeparator" w:id="0">
    <w:p w:rsidR="00C365CD" w:rsidRDefault="00C365CD" w:rsidP="00D25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365CD" w:rsidRDefault="00C365CD" w:rsidP="00D2506E">
      <w:pPr>
        <w:spacing w:after="0" w:line="240" w:lineRule="auto"/>
      </w:pPr>
      <w:r>
        <w:separator/>
      </w:r>
    </w:p>
  </w:footnote>
  <w:footnote w:type="continuationSeparator" w:id="0">
    <w:p w:rsidR="00C365CD" w:rsidRDefault="00C365CD" w:rsidP="00D25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2506E" w:rsidRPr="00D51200" w:rsidRDefault="00D2506E" w:rsidP="00E02BF6">
    <w:pPr>
      <w:pStyle w:val="Header"/>
      <w:rPr>
        <w:rFonts w:ascii="Times New Roman" w:hAnsi="Times New Roman" w:cs="Times New Roman"/>
        <w:sz w:val="18"/>
        <w:szCs w:val="18"/>
      </w:rPr>
    </w:pPr>
    <w:r w:rsidRPr="00D51200">
      <w:rPr>
        <w:rFonts w:ascii="Times New Roman" w:hAnsi="Times New Roman" w:cs="Times New Roman"/>
        <w:sz w:val="18"/>
        <w:szCs w:val="18"/>
      </w:rPr>
      <w:t>IDMBS-CSE Lab 2017</w:t>
    </w:r>
    <w:r w:rsidRPr="00D51200">
      <w:rPr>
        <w:rFonts w:ascii="Times New Roman" w:hAnsi="Times New Roman" w:cs="Times New Roman"/>
        <w:sz w:val="18"/>
        <w:szCs w:val="18"/>
      </w:rPr>
      <w:tab/>
    </w:r>
    <w:r w:rsidRPr="00D51200">
      <w:rPr>
        <w:rFonts w:ascii="Times New Roman" w:hAnsi="Times New Roman" w:cs="Times New Roman"/>
        <w:sz w:val="18"/>
        <w:szCs w:val="18"/>
      </w:rPr>
      <w:tab/>
      <w:t xml:space="preserve">            Instructor: </w:t>
    </w:r>
    <w:r w:rsidR="00EB4AED">
      <w:rPr>
        <w:rFonts w:ascii="Times New Roman" w:hAnsi="Times New Roman" w:cs="Times New Roman"/>
        <w:sz w:val="18"/>
        <w:szCs w:val="18"/>
      </w:rPr>
      <w:t xml:space="preserve">Dr. </w:t>
    </w:r>
    <w:r w:rsidRPr="00D51200">
      <w:rPr>
        <w:rFonts w:ascii="Times New Roman" w:hAnsi="Times New Roman" w:cs="Times New Roman"/>
        <w:sz w:val="18"/>
        <w:szCs w:val="18"/>
      </w:rPr>
      <w:t>Sonam Naha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4F6CC7"/>
    <w:multiLevelType w:val="hybridMultilevel"/>
    <w:tmpl w:val="9F5897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54216A"/>
    <w:multiLevelType w:val="hybridMultilevel"/>
    <w:tmpl w:val="922069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9926E19"/>
    <w:multiLevelType w:val="hybridMultilevel"/>
    <w:tmpl w:val="34E6A7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6723899"/>
    <w:multiLevelType w:val="hybridMultilevel"/>
    <w:tmpl w:val="DD92DF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NrSwMDQysbQ0NzFR0lEKTi0uzszPAykwrAUAG9IB+iwAAAA="/>
  </w:docVars>
  <w:rsids>
    <w:rsidRoot w:val="002771C9"/>
    <w:rsid w:val="00045809"/>
    <w:rsid w:val="00076FCB"/>
    <w:rsid w:val="001175AA"/>
    <w:rsid w:val="00153501"/>
    <w:rsid w:val="00255A75"/>
    <w:rsid w:val="002771C9"/>
    <w:rsid w:val="002B11A5"/>
    <w:rsid w:val="00537DF7"/>
    <w:rsid w:val="00775445"/>
    <w:rsid w:val="00827DA2"/>
    <w:rsid w:val="00A0143F"/>
    <w:rsid w:val="00AD673D"/>
    <w:rsid w:val="00B005F6"/>
    <w:rsid w:val="00BD046E"/>
    <w:rsid w:val="00C365CD"/>
    <w:rsid w:val="00CB508D"/>
    <w:rsid w:val="00D2506E"/>
    <w:rsid w:val="00D51200"/>
    <w:rsid w:val="00E02BF6"/>
    <w:rsid w:val="00E12BFF"/>
    <w:rsid w:val="00EB4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766EA9-36E9-4781-924C-D8755693C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1C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71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50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06E"/>
  </w:style>
  <w:style w:type="paragraph" w:styleId="Footer">
    <w:name w:val="footer"/>
    <w:basedOn w:val="Normal"/>
    <w:link w:val="FooterChar"/>
    <w:uiPriority w:val="99"/>
    <w:unhideWhenUsed/>
    <w:rsid w:val="00D250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0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1</Pages>
  <Words>221</Words>
  <Characters>126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am Nahar</dc:creator>
  <cp:keywords/>
  <dc:description/>
  <cp:lastModifiedBy>Sonam Nahar</cp:lastModifiedBy>
  <cp:revision>16</cp:revision>
  <dcterms:created xsi:type="dcterms:W3CDTF">2017-09-02T13:18:00Z</dcterms:created>
  <dcterms:modified xsi:type="dcterms:W3CDTF">2017-09-02T18:17:00Z</dcterms:modified>
</cp:coreProperties>
</file>